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em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60FF245A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342C1A3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430B6999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27DEF53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2F710DC7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3520E1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3"/>
      </w:pPr>
      <w:r>
        <w:t>Requirements</w:t>
      </w:r>
    </w:p>
    <w:p w14:paraId="05B35DA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5DC8471B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675CC7E0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24397DC7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4C9AFC8E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70D7B571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1E5892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padding: 5px 15px;</w:t>
      </w:r>
    </w:p>
    <w:p w14:paraId="56D02E0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6BDFFDEA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order: 1px solid #b2ad7d;</w:t>
      </w:r>
    </w:p>
    <w:p w14:paraId="6F64B60F" w14:textId="77777777" w:rsidR="00766124" w:rsidRPr="005F7510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margin: 15px 10px;</w:t>
      </w:r>
    </w:p>
    <w:p w14:paraId="05A93FE9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3"/>
      </w:pPr>
      <w:r>
        <w:t>Requirements</w:t>
      </w:r>
    </w:p>
    <w:p w14:paraId="311CCFF1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39620B25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6B22D" w14:textId="77777777" w:rsidR="005940CB" w:rsidRDefault="005940CB" w:rsidP="008068A2">
      <w:pPr>
        <w:spacing w:after="0" w:line="240" w:lineRule="auto"/>
      </w:pPr>
      <w:r>
        <w:separator/>
      </w:r>
    </w:p>
  </w:endnote>
  <w:endnote w:type="continuationSeparator" w:id="0">
    <w:p w14:paraId="1F36B7AE" w14:textId="77777777" w:rsidR="005940CB" w:rsidRDefault="005940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F1B30" w14:textId="77777777" w:rsidR="005940CB" w:rsidRDefault="005940CB" w:rsidP="008068A2">
      <w:pPr>
        <w:spacing w:after="0" w:line="240" w:lineRule="auto"/>
      </w:pPr>
      <w:r>
        <w:separator/>
      </w:r>
    </w:p>
  </w:footnote>
  <w:footnote w:type="continuationSeparator" w:id="0">
    <w:p w14:paraId="5C70EBEB" w14:textId="77777777" w:rsidR="005940CB" w:rsidRDefault="005940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CB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1D5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1271</Words>
  <Characters>7246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31</cp:revision>
  <cp:lastPrinted>2023-10-18T07:59:00Z</cp:lastPrinted>
  <dcterms:created xsi:type="dcterms:W3CDTF">2019-11-12T12:29:00Z</dcterms:created>
  <dcterms:modified xsi:type="dcterms:W3CDTF">2023-10-18T07:59:00Z</dcterms:modified>
  <cp:category>programming;education;software engineering;software development</cp:category>
</cp:coreProperties>
</file>